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3829A06A" w:rsidR="00236044" w:rsidRDefault="00236044" w:rsidP="00D012C2">
      <w:pPr>
        <w:pStyle w:val="Heading1"/>
        <w:spacing w:before="0"/>
      </w:pPr>
      <w:r>
        <w:t>Unofficial Degree Planning Worksheet</w:t>
      </w:r>
      <w:r>
        <w:br/>
        <w:t>Catalog Year: 202</w:t>
      </w:r>
      <w:r w:rsidR="00A33D7C">
        <w:t>5</w:t>
      </w:r>
      <w:r>
        <w:t xml:space="preserve"> – 202</w:t>
      </w:r>
      <w:r w:rsidR="00A33D7C">
        <w:t>6</w:t>
      </w:r>
    </w:p>
    <w:p w14:paraId="0C8386D4" w14:textId="7C9D485F" w:rsidR="00236044" w:rsidRDefault="00236044" w:rsidP="00D012C2">
      <w:pPr>
        <w:pStyle w:val="Heading1"/>
        <w:spacing w:before="0"/>
      </w:pPr>
      <w:r>
        <w:t>Major: B</w:t>
      </w:r>
      <w:r w:rsidR="0073189F">
        <w:t>A in Music - Instrumentalist</w:t>
      </w:r>
    </w:p>
    <w:p w14:paraId="2CD81DCD" w14:textId="0B0A2CF5"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0E020D">
          <w:rPr>
            <w:rStyle w:val="Hyperlink"/>
            <w:color w:val="0000FF"/>
          </w:rPr>
          <w:t>202</w:t>
        </w:r>
        <w:r w:rsidR="00A33D7C">
          <w:rPr>
            <w:rStyle w:val="Hyperlink"/>
            <w:color w:val="0000FF"/>
          </w:rPr>
          <w:t>5</w:t>
        </w:r>
        <w:r w:rsidR="000E020D">
          <w:rPr>
            <w:rStyle w:val="Hyperlink"/>
            <w:color w:val="0000FF"/>
          </w:rPr>
          <w:t xml:space="preserve"> – 202</w:t>
        </w:r>
        <w:r w:rsidR="00A33D7C">
          <w:rPr>
            <w:rStyle w:val="Hyperlink"/>
            <w:color w:val="0000FF"/>
          </w:rPr>
          <w:t>6</w:t>
        </w:r>
        <w:r w:rsidR="000E020D">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A33D7C"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A33D7C"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2C876A84" w:rsidR="00236044" w:rsidRDefault="00A33D7C"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F75E4">
            <w:rPr>
              <w:rFonts w:ascii="MS Gothic" w:eastAsia="MS Gothic" w:hAnsi="MS Gothic" w:hint="eastAsia"/>
            </w:rPr>
            <w:t>☐</w:t>
          </w:r>
        </w:sdtContent>
      </w:sdt>
      <w:r w:rsidR="00236044">
        <w:t>Students must maintain a major minimum GPA of 2.0 to be eligible for graduation.</w:t>
      </w:r>
    </w:p>
    <w:p w14:paraId="519068D6" w14:textId="2BAB2009" w:rsidR="00236044" w:rsidRDefault="00A33D7C"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F75E4">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0360B2C5" w:rsidR="00236044" w:rsidRDefault="00A33D7C"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59FEDC5C" w14:textId="2BCF0A18" w:rsidR="003E69B5" w:rsidRDefault="00A33D7C" w:rsidP="003E69B5">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3E69B5">
            <w:rPr>
              <w:rFonts w:ascii="MS Gothic" w:eastAsia="MS Gothic" w:hAnsi="MS Gothic" w:hint="eastAsia"/>
            </w:rPr>
            <w:t>☐</w:t>
          </w:r>
        </w:sdtContent>
      </w:sdt>
      <w:r w:rsidR="003E69B5">
        <w:t xml:space="preserve">Students must receive </w:t>
      </w:r>
      <w:r w:rsidR="003E69B5" w:rsidRPr="00065229">
        <w:rPr>
          <w:rFonts w:cstheme="minorHAnsi"/>
        </w:rPr>
        <w:t xml:space="preserve">a grade of “C” or better for any MUS course </w:t>
      </w:r>
      <w:proofErr w:type="gramStart"/>
      <w:r w:rsidR="003E69B5" w:rsidRPr="00065229">
        <w:rPr>
          <w:rFonts w:cstheme="minorHAnsi"/>
        </w:rPr>
        <w:t>in order for</w:t>
      </w:r>
      <w:proofErr w:type="gramEnd"/>
      <w:r w:rsidR="003E69B5" w:rsidRPr="00065229">
        <w:rPr>
          <w:rFonts w:cstheme="minorHAnsi"/>
        </w:rPr>
        <w:t xml:space="preserve">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19D1F36B" w:rsidR="00236044" w:rsidRPr="0000459F" w:rsidRDefault="00236044" w:rsidP="00D012C2">
            <w:pPr>
              <w:spacing w:after="0"/>
            </w:pPr>
            <w:hyperlink r:id="rId7" w:tooltip="Core Humanities" w:history="1">
              <w:r w:rsidRPr="00D9076C">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4CE6812F" w:rsidR="00236044" w:rsidRDefault="00236044" w:rsidP="00D012C2">
            <w:pPr>
              <w:spacing w:after="0"/>
            </w:pPr>
            <w:hyperlink r:id="rId8" w:tooltip="Core Social Science" w:history="1">
              <w:r w:rsidRPr="00D9076C">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1EC5CAF7" w:rsidR="00236044" w:rsidRDefault="00236044" w:rsidP="00D012C2">
            <w:pPr>
              <w:spacing w:after="0"/>
            </w:pPr>
            <w:r>
              <w:lastRenderedPageBreak/>
              <w:t>Spartan Studies Culminating Experience (4cr)</w:t>
            </w:r>
            <w:r w:rsidR="004B7987">
              <w:t xml:space="preserve"> (Can take MUS 350/446 or MUS 450 to </w:t>
            </w:r>
            <w:r w:rsidR="0061695C">
              <w:t>fulfill</w:t>
            </w:r>
            <w:r w:rsidR="004B7987">
              <w:t xml:space="preserve"> this requirement)</w:t>
            </w:r>
          </w:p>
          <w:p w14:paraId="4647C292" w14:textId="77777777" w:rsidR="00236044" w:rsidRDefault="00236044" w:rsidP="00D012C2">
            <w:pPr>
              <w:spacing w:after="0"/>
            </w:pPr>
            <w:r>
              <w:t>– must be taken in residency</w:t>
            </w:r>
          </w:p>
          <w:p w14:paraId="4A002944" w14:textId="05F96233" w:rsidR="00236044" w:rsidRPr="0000459F" w:rsidRDefault="00236044" w:rsidP="00D012C2">
            <w:pPr>
              <w:spacing w:after="0"/>
              <w:rPr>
                <w:i/>
                <w:iCs/>
              </w:rPr>
            </w:pPr>
            <w:r>
              <w:rPr>
                <w:i/>
                <w:iCs/>
              </w:rPr>
              <w:t xml:space="preserve">Pre-requisite: </w:t>
            </w:r>
            <w:r w:rsidR="00A33D7C"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3989CDF0" w:rsidR="00236044" w:rsidRPr="00EA6BBF" w:rsidRDefault="00236044" w:rsidP="00D012C2">
            <w:pPr>
              <w:spacing w:after="0"/>
              <w:rPr>
                <w:rStyle w:val="Hyperlink"/>
                <w:color w:val="auto"/>
                <w:u w:val="none"/>
              </w:rPr>
            </w:pPr>
            <w:hyperlink r:id="rId9" w:tooltip="Social or Behavioral Science" w:history="1">
              <w:r w:rsidRPr="000F40B7">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2847A921" w:rsidR="00236044" w:rsidRPr="00EA6BBF" w:rsidRDefault="00236044" w:rsidP="00D012C2">
            <w:pPr>
              <w:spacing w:after="0"/>
              <w:rPr>
                <w:rStyle w:val="Hyperlink"/>
                <w:color w:val="auto"/>
                <w:u w:val="none"/>
              </w:rPr>
            </w:pPr>
            <w:hyperlink r:id="rId10" w:tooltip="Visual and Performing Arts" w:history="1">
              <w:r w:rsidRPr="000F40B7">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2937EB09" w:rsidR="00236044" w:rsidRDefault="00916B56" w:rsidP="00D012C2">
            <w:pPr>
              <w:spacing w:after="0"/>
            </w:pPr>
            <w:r>
              <w:t>Studio Lessons</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5887671D" w:rsidR="00236044" w:rsidRDefault="00236044" w:rsidP="00D012C2">
            <w:pPr>
              <w:spacing w:after="0"/>
            </w:pPr>
            <w:hyperlink r:id="rId11" w:tooltip="Text-Based Humanities" w:history="1">
              <w:r w:rsidRPr="000F40B7">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05D3B52B" w:rsidR="00236044" w:rsidRDefault="00236044" w:rsidP="00D012C2">
            <w:pPr>
              <w:spacing w:after="0"/>
            </w:pPr>
            <w:hyperlink r:id="rId12" w:tooltip="Natural Science" w:history="1">
              <w:r w:rsidRPr="000F40B7">
                <w:rPr>
                  <w:rStyle w:val="Hyperlink"/>
                  <w:color w:val="0000FF"/>
                </w:rPr>
                <w:t>Natural Science</w:t>
              </w:r>
            </w:hyperlink>
            <w:r>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48D8E4CE" w:rsidR="00236044" w:rsidRDefault="00D012C2" w:rsidP="00D012C2">
      <w:pPr>
        <w:pStyle w:val="Heading2"/>
        <w:spacing w:before="0"/>
      </w:pPr>
      <w:r>
        <w:t>Music - Instrumentalist</w:t>
      </w:r>
      <w:r w:rsidR="00BC3DE3">
        <w:t xml:space="preserve"> Requirements </w:t>
      </w:r>
      <w:r w:rsidR="00236044">
        <w:t>(</w:t>
      </w:r>
      <w:r w:rsidR="00065229">
        <w:t>4</w:t>
      </w:r>
      <w:r w:rsidR="00783F23">
        <w:t>7</w:t>
      </w:r>
      <w:r w:rsidR="00065229">
        <w:t>-4</w:t>
      </w:r>
      <w:r w:rsidR="00783F23">
        <w:t>9</w:t>
      </w:r>
      <w:r w:rsidR="003F08E2">
        <w:t xml:space="preserve"> </w:t>
      </w:r>
      <w:r w:rsidR="00236044">
        <w:t>Credits)</w:t>
      </w:r>
    </w:p>
    <w:p w14:paraId="6E643589" w14:textId="0DB8EC33"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3" w:tooltip="Prospective Music Students Webpage" w:history="1">
        <w:r w:rsidRPr="000F40B7">
          <w:rPr>
            <w:rStyle w:val="Hyperlink"/>
            <w:color w:val="0000FF"/>
          </w:rPr>
          <w:t>www.ut.edu/music/prospective/</w:t>
        </w:r>
      </w:hyperlink>
      <w:r w:rsidRPr="00D012C2">
        <w:t>.</w:t>
      </w:r>
      <w:r>
        <w:t xml:space="preserve"> </w:t>
      </w:r>
      <w:r w:rsidRPr="00D012C2">
        <w:t xml:space="preserve">For assistance and additional information contact </w:t>
      </w:r>
      <w:hyperlink r:id="rId14" w:tooltip="Music Audition Email Address" w:history="1">
        <w:r w:rsidRPr="0020281F">
          <w:rPr>
            <w:rStyle w:val="Hyperlink"/>
            <w:color w:val="0000FF"/>
          </w:rPr>
          <w:t>music.audition@ut.edu</w:t>
        </w:r>
      </w:hyperlink>
      <w:r w:rsidRPr="00D012C2">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67485D5"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Pr>
                <w:b/>
                <w:bCs/>
              </w:rPr>
              <w:t>31</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64B06F2E" w:rsidR="0026648D" w:rsidRDefault="00D012C2" w:rsidP="00D012C2">
            <w:pPr>
              <w:spacing w:after="0"/>
              <w:rPr>
                <w:rFonts w:cstheme="minorHAnsi"/>
              </w:rPr>
            </w:pPr>
            <w:r>
              <w:rPr>
                <w:rFonts w:cstheme="minorHAnsi"/>
              </w:rPr>
              <w:t>MUS 112 (2cr) – Aural Skills I</w:t>
            </w:r>
          </w:p>
          <w:p w14:paraId="39117EC0" w14:textId="0126801A" w:rsidR="00D012C2" w:rsidRPr="00D012C2" w:rsidRDefault="00D012C2" w:rsidP="00D012C2">
            <w:pPr>
              <w:spacing w:after="0"/>
              <w:rPr>
                <w:rFonts w:cstheme="minorHAnsi"/>
                <w:i/>
                <w:iCs/>
              </w:rPr>
            </w:pPr>
            <w:r>
              <w:rPr>
                <w:rFonts w:cstheme="minorHAnsi"/>
                <w:i/>
                <w:iCs/>
              </w:rPr>
              <w:t xml:space="preserve">Pre-requisite: </w:t>
            </w:r>
            <w:r w:rsidR="00783F23" w:rsidRPr="00783F23">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6B5EA0F6" w:rsidR="00AB7542" w:rsidRDefault="00D012C2" w:rsidP="00D012C2">
            <w:pPr>
              <w:spacing w:after="0"/>
              <w:rPr>
                <w:rFonts w:cstheme="minorHAnsi"/>
              </w:rPr>
            </w:pPr>
            <w:r>
              <w:rPr>
                <w:rFonts w:cstheme="minorHAnsi"/>
              </w:rPr>
              <w:t xml:space="preserve">MUS 113 (2cr) – Aural Skills II </w:t>
            </w:r>
          </w:p>
          <w:p w14:paraId="0B250E80" w14:textId="649899E7"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12 or an equivalent course, or a score of 3 or better on the aural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28DA8F7B" w:rsidR="00AB7542" w:rsidRDefault="00D012C2" w:rsidP="00D012C2">
            <w:pPr>
              <w:spacing w:after="0"/>
              <w:rPr>
                <w:rFonts w:cstheme="minorHAnsi"/>
              </w:rPr>
            </w:pPr>
            <w:r>
              <w:rPr>
                <w:rFonts w:cstheme="minorHAnsi"/>
              </w:rPr>
              <w:t>MUS 122 (3cr) – Music Theory I</w:t>
            </w:r>
          </w:p>
          <w:p w14:paraId="7B3F914B" w14:textId="4D552568" w:rsidR="00D012C2" w:rsidRDefault="00D012C2" w:rsidP="00D012C2">
            <w:pPr>
              <w:spacing w:after="0"/>
              <w:rPr>
                <w:rFonts w:cstheme="minorHAnsi"/>
              </w:rPr>
            </w:pP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67BAB766" w:rsidR="00AB7542" w:rsidRDefault="00D012C2" w:rsidP="00D012C2">
            <w:pPr>
              <w:spacing w:after="0"/>
              <w:rPr>
                <w:rFonts w:cstheme="minorHAnsi"/>
              </w:rPr>
            </w:pPr>
            <w:r>
              <w:rPr>
                <w:rFonts w:cstheme="minorHAnsi"/>
              </w:rPr>
              <w:t xml:space="preserve">MUS 123 (3cr) – Music Theory II </w:t>
            </w:r>
          </w:p>
          <w:p w14:paraId="12041CF5" w14:textId="0BE7CE43"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22 or an equivalent course, or a score of 3 or better on the </w:t>
            </w:r>
            <w:proofErr w:type="spellStart"/>
            <w:r w:rsidR="00783F23" w:rsidRPr="00783F23">
              <w:rPr>
                <w:rFonts w:cstheme="minorHAnsi"/>
                <w:i/>
                <w:iCs/>
              </w:rPr>
              <w:t>nonaural</w:t>
            </w:r>
            <w:proofErr w:type="spellEnd"/>
            <w:r w:rsidR="00783F23" w:rsidRPr="00783F23">
              <w:rPr>
                <w:rFonts w:cstheme="minorHAnsi"/>
                <w:i/>
                <w:iCs/>
              </w:rPr>
              <w:t xml:space="preserve">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4845544C" w:rsidR="00D012C2" w:rsidRPr="00783F23" w:rsidRDefault="00783F23" w:rsidP="00D012C2">
            <w:pPr>
              <w:spacing w:after="0"/>
              <w:rPr>
                <w:rFonts w:cstheme="minorHAnsi"/>
                <w:i/>
                <w:iCs/>
              </w:rPr>
            </w:pPr>
            <w:r w:rsidRPr="00783F23">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59BA3C19" w:rsidR="00D012C2" w:rsidRDefault="00D012C2" w:rsidP="00D012C2">
            <w:pPr>
              <w:spacing w:after="0"/>
              <w:rPr>
                <w:rFonts w:cstheme="minorHAnsi"/>
              </w:rPr>
            </w:pPr>
            <w:r>
              <w:rPr>
                <w:rFonts w:cstheme="minorHAnsi"/>
              </w:rPr>
              <w:t>MUS 212 (2cr) – Aural Skills III</w:t>
            </w:r>
          </w:p>
          <w:p w14:paraId="63A039E5" w14:textId="0DC07341"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13 or equivalent course, or a score of 5 on the aural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539836F5" w:rsidR="00D012C2" w:rsidRDefault="00D012C2" w:rsidP="00D012C2">
            <w:pPr>
              <w:spacing w:after="0"/>
              <w:rPr>
                <w:rFonts w:cstheme="minorHAnsi"/>
              </w:rPr>
            </w:pPr>
            <w:r>
              <w:rPr>
                <w:rFonts w:cstheme="minorHAnsi"/>
              </w:rPr>
              <w:lastRenderedPageBreak/>
              <w:t>MUS 222 (3cr) – Music Theory III</w:t>
            </w:r>
          </w:p>
          <w:p w14:paraId="244DBB87" w14:textId="26EE66EE"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C or better in MUS 123 or an equivalent course, or a score of 5 on the </w:t>
            </w:r>
            <w:proofErr w:type="spellStart"/>
            <w:r w:rsidR="00783F23" w:rsidRPr="00783F23">
              <w:rPr>
                <w:rFonts w:cstheme="minorHAnsi"/>
                <w:i/>
                <w:iCs/>
              </w:rPr>
              <w:t>nonaural</w:t>
            </w:r>
            <w:proofErr w:type="spellEnd"/>
            <w:r w:rsidR="00783F23" w:rsidRPr="00783F23">
              <w:rPr>
                <w:rFonts w:cstheme="minorHAnsi"/>
                <w:i/>
                <w:iCs/>
              </w:rPr>
              <w:t xml:space="preserve"> </w:t>
            </w:r>
            <w:proofErr w:type="spellStart"/>
            <w:r w:rsidR="00783F23" w:rsidRPr="00783F23">
              <w:rPr>
                <w:rFonts w:cstheme="minorHAnsi"/>
                <w:i/>
                <w:iCs/>
              </w:rPr>
              <w:t>subscore</w:t>
            </w:r>
            <w:proofErr w:type="spellEnd"/>
            <w:r w:rsidR="00783F23" w:rsidRPr="00783F23">
              <w:rPr>
                <w:rFonts w:cstheme="minorHAnsi"/>
                <w:i/>
                <w:iCs/>
              </w:rPr>
              <w:t xml:space="preserv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4C48D1AB" w:rsidR="00D012C2" w:rsidRDefault="00D012C2" w:rsidP="00D012C2">
            <w:pPr>
              <w:spacing w:after="0"/>
              <w:rPr>
                <w:rFonts w:cstheme="minorHAnsi"/>
              </w:rPr>
            </w:pPr>
            <w:r>
              <w:rPr>
                <w:rFonts w:cstheme="minorHAnsi"/>
              </w:rPr>
              <w:t xml:space="preserve">MUS 223 (3cr) – Music Theory IV </w:t>
            </w:r>
          </w:p>
          <w:p w14:paraId="5C06151F" w14:textId="141C6AB5"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3A66808" w14:textId="1F1A01B1" w:rsid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w:t>
            </w:r>
            <w:r w:rsidR="00A33D7C">
              <w:rPr>
                <w:rFonts w:cstheme="minorHAnsi"/>
                <w:i/>
                <w:iCs/>
              </w:rPr>
              <w:t>ampa</w:t>
            </w:r>
            <w:r w:rsidRPr="00D012C2">
              <w:rPr>
                <w:rFonts w:cstheme="minorHAnsi"/>
                <w:i/>
                <w:iCs/>
              </w:rPr>
              <w:t xml:space="preserve"> as a music degree candidate.</w:t>
            </w:r>
          </w:p>
          <w:p w14:paraId="441993BF" w14:textId="16B886C8" w:rsidR="00783F23" w:rsidRPr="00783F23" w:rsidRDefault="00783F23" w:rsidP="00783F23">
            <w:pPr>
              <w:spacing w:after="0"/>
              <w:ind w:left="720"/>
              <w:rPr>
                <w:rFonts w:cstheme="minorHAnsi"/>
                <w:i/>
                <w:iCs/>
              </w:rPr>
            </w:pPr>
            <w:r w:rsidRPr="00783F23">
              <w:rPr>
                <w:rFonts w:cstheme="minorHAnsi"/>
                <w:i/>
                <w:iCs/>
              </w:rPr>
              <w:t>8+ semesters at UT</w:t>
            </w:r>
            <w:r w:rsidR="00A33D7C">
              <w:rPr>
                <w:rFonts w:cstheme="minorHAnsi"/>
                <w:i/>
                <w:iCs/>
              </w:rPr>
              <w:t>ampa</w:t>
            </w:r>
            <w:r w:rsidRPr="00783F23">
              <w:rPr>
                <w:rFonts w:cstheme="minorHAnsi"/>
                <w:i/>
                <w:iCs/>
              </w:rPr>
              <w:t xml:space="preserve"> = 6 semesters of passing MUS 269</w:t>
            </w:r>
          </w:p>
          <w:p w14:paraId="2445D537" w14:textId="346675F8" w:rsidR="00783F23" w:rsidRPr="00783F23" w:rsidRDefault="00783F23" w:rsidP="00783F23">
            <w:pPr>
              <w:spacing w:after="0"/>
              <w:ind w:left="720"/>
              <w:rPr>
                <w:rFonts w:cstheme="minorHAnsi"/>
                <w:i/>
                <w:iCs/>
              </w:rPr>
            </w:pPr>
            <w:r w:rsidRPr="00783F23">
              <w:rPr>
                <w:rFonts w:cstheme="minorHAnsi"/>
                <w:i/>
                <w:iCs/>
              </w:rPr>
              <w:t>7 semesters at UT</w:t>
            </w:r>
            <w:r w:rsidR="00A33D7C">
              <w:rPr>
                <w:rFonts w:cstheme="minorHAnsi"/>
                <w:i/>
                <w:iCs/>
              </w:rPr>
              <w:t>ampa</w:t>
            </w:r>
            <w:r w:rsidRPr="00783F23">
              <w:rPr>
                <w:rFonts w:cstheme="minorHAnsi"/>
                <w:i/>
                <w:iCs/>
              </w:rPr>
              <w:t xml:space="preserve"> = 5 semesters of passing MUS 269</w:t>
            </w:r>
          </w:p>
          <w:p w14:paraId="261155C1" w14:textId="77FEBB58" w:rsidR="00783F23" w:rsidRPr="00783F23" w:rsidRDefault="00783F23" w:rsidP="00783F23">
            <w:pPr>
              <w:spacing w:after="0"/>
              <w:ind w:left="720"/>
              <w:rPr>
                <w:rFonts w:cstheme="minorHAnsi"/>
                <w:i/>
                <w:iCs/>
              </w:rPr>
            </w:pPr>
            <w:r w:rsidRPr="00783F23">
              <w:rPr>
                <w:rFonts w:cstheme="minorHAnsi"/>
                <w:i/>
                <w:iCs/>
              </w:rPr>
              <w:t>6 semesters at UT</w:t>
            </w:r>
            <w:r w:rsidR="00A33D7C">
              <w:rPr>
                <w:rFonts w:cstheme="minorHAnsi"/>
                <w:i/>
                <w:iCs/>
              </w:rPr>
              <w:t>ampa</w:t>
            </w:r>
            <w:r w:rsidRPr="00783F23">
              <w:rPr>
                <w:rFonts w:cstheme="minorHAnsi"/>
                <w:i/>
                <w:iCs/>
              </w:rPr>
              <w:t xml:space="preserve"> = 4 semesters of passing MUS 269</w:t>
            </w:r>
          </w:p>
          <w:p w14:paraId="02139E7D" w14:textId="6C9E9479" w:rsidR="00783F23" w:rsidRPr="00783F23" w:rsidRDefault="00783F23" w:rsidP="00783F23">
            <w:pPr>
              <w:spacing w:after="0"/>
              <w:ind w:left="720"/>
              <w:rPr>
                <w:rFonts w:cstheme="minorHAnsi"/>
                <w:i/>
                <w:iCs/>
              </w:rPr>
            </w:pPr>
            <w:r w:rsidRPr="00783F23">
              <w:rPr>
                <w:rFonts w:cstheme="minorHAnsi"/>
                <w:i/>
                <w:iCs/>
              </w:rPr>
              <w:t>5 semesters at UT</w:t>
            </w:r>
            <w:r w:rsidR="00A33D7C">
              <w:rPr>
                <w:rFonts w:cstheme="minorHAnsi"/>
                <w:i/>
                <w:iCs/>
              </w:rPr>
              <w:t>ampa</w:t>
            </w:r>
            <w:r w:rsidRPr="00783F23">
              <w:rPr>
                <w:rFonts w:cstheme="minorHAnsi"/>
                <w:i/>
                <w:iCs/>
              </w:rPr>
              <w:t xml:space="preserve"> = 3 semesters of passing MUS 269</w:t>
            </w:r>
          </w:p>
          <w:p w14:paraId="45B3DEED" w14:textId="42EDEEA7" w:rsidR="00783F23" w:rsidRPr="00783F23" w:rsidRDefault="00783F23" w:rsidP="00783F23">
            <w:pPr>
              <w:spacing w:after="0"/>
              <w:ind w:left="720"/>
              <w:rPr>
                <w:rFonts w:cstheme="minorHAnsi"/>
                <w:i/>
                <w:iCs/>
              </w:rPr>
            </w:pPr>
            <w:r w:rsidRPr="00783F23">
              <w:rPr>
                <w:rFonts w:cstheme="minorHAnsi"/>
                <w:i/>
                <w:iCs/>
              </w:rPr>
              <w:t>4 semesters at UT</w:t>
            </w:r>
            <w:r w:rsidR="00A33D7C">
              <w:rPr>
                <w:rFonts w:cstheme="minorHAnsi"/>
                <w:i/>
                <w:iCs/>
              </w:rPr>
              <w:t>ampa</w:t>
            </w:r>
            <w:r w:rsidRPr="00783F23">
              <w:rPr>
                <w:rFonts w:cstheme="minorHAnsi"/>
                <w:i/>
                <w:iCs/>
              </w:rPr>
              <w:t xml:space="preserve"> = 2 semesters of passing MUS 269</w:t>
            </w:r>
          </w:p>
          <w:p w14:paraId="207C08D0" w14:textId="40E76D81" w:rsidR="00783F23" w:rsidRPr="00783F23" w:rsidRDefault="00783F23" w:rsidP="00783F23">
            <w:pPr>
              <w:spacing w:after="0"/>
              <w:ind w:left="720"/>
              <w:rPr>
                <w:rFonts w:cstheme="minorHAnsi"/>
                <w:i/>
                <w:iCs/>
              </w:rPr>
            </w:pPr>
            <w:r w:rsidRPr="00783F23">
              <w:rPr>
                <w:rFonts w:cstheme="minorHAnsi"/>
                <w:i/>
                <w:iCs/>
              </w:rPr>
              <w:t>3 semesters at UT</w:t>
            </w:r>
            <w:r w:rsidR="00A33D7C">
              <w:rPr>
                <w:rFonts w:cstheme="minorHAnsi"/>
                <w:i/>
                <w:iCs/>
              </w:rPr>
              <w:t>ampa</w:t>
            </w:r>
            <w:r w:rsidRPr="00783F23">
              <w:rPr>
                <w:rFonts w:cstheme="minorHAnsi"/>
                <w:i/>
                <w:iCs/>
              </w:rPr>
              <w:t xml:space="preserve"> = 1 </w:t>
            </w:r>
            <w:proofErr w:type="gramStart"/>
            <w:r w:rsidRPr="00783F23">
              <w:rPr>
                <w:rFonts w:cstheme="minorHAnsi"/>
                <w:i/>
                <w:iCs/>
              </w:rPr>
              <w:t>semesters</w:t>
            </w:r>
            <w:proofErr w:type="gramEnd"/>
            <w:r w:rsidRPr="00783F23">
              <w:rPr>
                <w:rFonts w:cstheme="minorHAnsi"/>
                <w:i/>
                <w:iCs/>
              </w:rPr>
              <w:t xml:space="preserve"> of passing MUS 269</w:t>
            </w:r>
          </w:p>
          <w:p w14:paraId="46567AFB" w14:textId="0449A82A" w:rsidR="00783F23" w:rsidRPr="00D012C2" w:rsidRDefault="00783F23" w:rsidP="00783F23">
            <w:pPr>
              <w:spacing w:after="0"/>
              <w:ind w:left="720"/>
              <w:rPr>
                <w:rFonts w:cstheme="minorHAnsi"/>
                <w:i/>
                <w:iCs/>
              </w:rPr>
            </w:pPr>
            <w:r w:rsidRPr="00783F23">
              <w:rPr>
                <w:rFonts w:cstheme="minorHAnsi"/>
                <w:i/>
                <w:iCs/>
              </w:rPr>
              <w:t>2 semesters at UT</w:t>
            </w:r>
            <w:r w:rsidR="00A33D7C">
              <w:rPr>
                <w:rFonts w:cstheme="minorHAnsi"/>
                <w:i/>
                <w:iCs/>
              </w:rPr>
              <w:t>ampa</w:t>
            </w:r>
            <w:r w:rsidRPr="00783F23">
              <w:rPr>
                <w:rFonts w:cstheme="minorHAnsi"/>
                <w:i/>
                <w:iCs/>
              </w:rPr>
              <w:t xml:space="preserve"> = 1 semester of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03FF8CF1" w:rsidR="00D012C2" w:rsidRDefault="00D012C2" w:rsidP="00D012C2">
            <w:pPr>
              <w:spacing w:after="0"/>
              <w:rPr>
                <w:rFonts w:cstheme="minorHAnsi"/>
              </w:rPr>
            </w:pPr>
            <w:r>
              <w:rPr>
                <w:rFonts w:cstheme="minorHAnsi"/>
              </w:rPr>
              <w:t>MUS 380 (3cr) – Music History Survey I: Antiquity, Middle Ages, Renaissance and Baroque</w:t>
            </w:r>
          </w:p>
          <w:p w14:paraId="4347BAAA" w14:textId="0AD87416"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32EBDF8"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5A5285">
              <w:rPr>
                <w:rFonts w:cstheme="minorHAnsi"/>
              </w:rPr>
              <w:t>and 19</w:t>
            </w:r>
            <w:r w:rsidR="005A5285" w:rsidRPr="005A5285">
              <w:rPr>
                <w:rFonts w:cstheme="minorHAnsi"/>
                <w:vertAlign w:val="superscript"/>
              </w:rPr>
              <w:t>th</w:t>
            </w:r>
            <w:r w:rsidR="005A5285">
              <w:rPr>
                <w:rFonts w:cstheme="minorHAnsi"/>
              </w:rPr>
              <w:t xml:space="preserve"> Centuries</w:t>
            </w:r>
          </w:p>
          <w:p w14:paraId="1E6777CD" w14:textId="7811129A" w:rsidR="00D012C2" w:rsidRDefault="00D012C2" w:rsidP="00D012C2">
            <w:pPr>
              <w:spacing w:after="0"/>
              <w:rPr>
                <w:rFonts w:cstheme="minorHAnsi"/>
              </w:rPr>
            </w:pPr>
            <w:r>
              <w:rPr>
                <w:rFonts w:cstheme="minorHAnsi"/>
                <w:i/>
                <w:iCs/>
              </w:rPr>
              <w:t xml:space="preserve">Pre-requisite: </w:t>
            </w:r>
            <w:r w:rsidR="00783F23" w:rsidRPr="00783F23">
              <w:rPr>
                <w:rFonts w:cstheme="minorHAnsi"/>
                <w:i/>
                <w:iCs/>
              </w:rPr>
              <w:t xml:space="preserve">MUS 123 and MUS 380. Music majors only </w:t>
            </w:r>
            <w:proofErr w:type="gramStart"/>
            <w:r w:rsidR="00783F23" w:rsidRPr="00783F23">
              <w:rPr>
                <w:rFonts w:cstheme="minorHAnsi"/>
                <w:i/>
                <w:iCs/>
              </w:rPr>
              <w:t>or permission of</w:t>
            </w:r>
            <w:proofErr w:type="gramEnd"/>
            <w:r w:rsidR="00783F23" w:rsidRPr="00783F23">
              <w:rPr>
                <w:rFonts w:cstheme="minorHAnsi"/>
                <w:i/>
                <w:iCs/>
              </w:rPr>
              <w:t xml:space="preserve">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54853142" w:rsidR="00D012C2" w:rsidRDefault="00D012C2" w:rsidP="00D012C2">
            <w:pPr>
              <w:spacing w:after="0"/>
              <w:rPr>
                <w:rFonts w:cstheme="minorHAnsi"/>
              </w:rPr>
            </w:pPr>
            <w:r>
              <w:rPr>
                <w:rFonts w:cstheme="minorHAnsi"/>
              </w:rPr>
              <w:t>MUS 480 (3cr) – Music History Survey III – 1900 to Present Day</w:t>
            </w:r>
          </w:p>
          <w:p w14:paraId="202F028D" w14:textId="7823B8A0" w:rsidR="00D012C2" w:rsidRDefault="00D012C2" w:rsidP="00D012C2">
            <w:pPr>
              <w:spacing w:after="0"/>
              <w:rPr>
                <w:rFonts w:cstheme="minorHAnsi"/>
              </w:rPr>
            </w:pPr>
            <w:r>
              <w:rPr>
                <w:rFonts w:cstheme="minorHAnsi"/>
                <w:i/>
                <w:iCs/>
              </w:rPr>
              <w:t xml:space="preserve">Pre-requisite: </w:t>
            </w:r>
            <w:r w:rsidR="00FF1544" w:rsidRPr="00FF1544">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0BD85C39" w14:textId="79B99F0F" w:rsidR="008E4FB1" w:rsidRPr="00FD4E55" w:rsidRDefault="00D27A56" w:rsidP="00D012C2">
      <w:pPr>
        <w:pStyle w:val="Heading3"/>
        <w:spacing w:before="0" w:after="0"/>
        <w:rPr>
          <w:bCs/>
        </w:rPr>
      </w:pPr>
      <w:r>
        <w:rPr>
          <w:bCs/>
        </w:rPr>
        <w:t>Performanc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37D364F6" w14:textId="5EACB50D" w:rsidR="008E4FB1" w:rsidRDefault="003E69B5" w:rsidP="00D012C2">
            <w:pPr>
              <w:spacing w:after="0"/>
            </w:pPr>
            <w:r w:rsidRPr="003E69B5">
              <w:t>Students must take at least eight credits of 200-level Studio Lessons courses (MUS: 247-250, 252-267, 271-276) on their primary instrument.</w:t>
            </w:r>
            <w:r>
              <w:t xml:space="preserve"> </w:t>
            </w:r>
            <w:r w:rsidR="008E4FB1" w:rsidRPr="008E4FB1">
              <w:t xml:space="preserve">Please consult with the department </w:t>
            </w:r>
            <w:r w:rsidR="00A33D7C" w:rsidRPr="008E4FB1">
              <w:t>about</w:t>
            </w:r>
            <w:r w:rsidR="008E4FB1" w:rsidRPr="008E4FB1">
              <w:t xml:space="preserve"> which studio lesson course to enroll in.</w:t>
            </w:r>
            <w:r w:rsidR="008E4FB1">
              <w:t xml:space="preserve"> </w:t>
            </w:r>
            <w:r w:rsidR="00916B56">
              <w:t>(Can fulfill Spartan Studies Distribution Requirement)</w:t>
            </w:r>
          </w:p>
          <w:p w14:paraId="47722BBC" w14:textId="48B5EC40" w:rsidR="003E69B5" w:rsidRPr="003E69B5" w:rsidRDefault="003E69B5" w:rsidP="00D012C2">
            <w:pPr>
              <w:spacing w:after="0"/>
            </w:pPr>
            <w:r>
              <w:t xml:space="preserve">Refer to Catalog for the </w:t>
            </w:r>
            <w:hyperlink r:id="rId15" w:history="1">
              <w:r w:rsidRPr="003E69B5">
                <w:rPr>
                  <w:rStyle w:val="Hyperlink"/>
                </w:rPr>
                <w:t>Elective Options</w:t>
              </w:r>
            </w:hyperlink>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6836F42A" w14:textId="6117F503" w:rsidR="008E4FB1" w:rsidRPr="00FD4E55" w:rsidRDefault="008E4FB1" w:rsidP="00D012C2">
      <w:pPr>
        <w:pStyle w:val="Heading3"/>
        <w:spacing w:before="0" w:after="0"/>
        <w:rPr>
          <w:bCs/>
        </w:rPr>
      </w:pP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0E19A009" w:rsidR="008E4FB1" w:rsidRPr="00D421C1" w:rsidRDefault="00065229" w:rsidP="00D012C2">
            <w:pPr>
              <w:spacing w:after="0"/>
              <w:rPr>
                <w:b/>
                <w:bCs/>
              </w:rPr>
            </w:pPr>
            <w:r w:rsidRPr="00065229">
              <w:t xml:space="preserve">Students must take at least six ensemble courses (MUS: 192, 246, 277-298). Ensemble courses may be repeated for additional credit. At least two of these courses must be different ensembles. </w:t>
            </w:r>
            <w:proofErr w:type="gramStart"/>
            <w:r w:rsidRPr="00065229">
              <w:t>Music scholarship students</w:t>
            </w:r>
            <w:proofErr w:type="gramEnd"/>
            <w:r w:rsidRPr="00065229">
              <w:t xml:space="preserve"> may have additional ensemble requirements</w:t>
            </w:r>
            <w:r w:rsidR="003E69B5">
              <w:t xml:space="preserve">. Refer to Catalog for the </w:t>
            </w:r>
            <w:hyperlink r:id="rId16" w:history="1">
              <w:r w:rsidR="003E69B5" w:rsidRPr="003E69B5">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741A98DC" w:rsidR="003F08E2" w:rsidRDefault="00065229" w:rsidP="00D012C2">
            <w:pPr>
              <w:spacing w:after="0"/>
              <w:rPr>
                <w:b/>
                <w:bCs/>
              </w:rPr>
            </w:pPr>
            <w:r>
              <w:rPr>
                <w:b/>
                <w:bCs/>
              </w:rPr>
              <w:t>Capstone Project</w:t>
            </w:r>
            <w:r w:rsidR="003F08E2">
              <w:rPr>
                <w:b/>
                <w:bCs/>
              </w:rPr>
              <w:t xml:space="preserve"> Requirements (</w:t>
            </w:r>
            <w:r w:rsidR="003E69B5">
              <w:rPr>
                <w:b/>
                <w:bCs/>
              </w:rPr>
              <w:t>2</w:t>
            </w:r>
            <w:r>
              <w:rPr>
                <w:b/>
                <w:bCs/>
              </w:rPr>
              <w:t>-</w:t>
            </w:r>
            <w:r w:rsidR="003E69B5">
              <w:rPr>
                <w:b/>
                <w:bCs/>
              </w:rPr>
              <w:t xml:space="preserve">4 </w:t>
            </w:r>
            <w:r w:rsidR="003F08E2">
              <w:rPr>
                <w:b/>
                <w:bCs/>
              </w:rPr>
              <w:t>credit</w:t>
            </w:r>
            <w:r w:rsidR="003E69B5">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F10154E" w14:textId="4CBD002B" w:rsidR="003E69B5" w:rsidRDefault="00065229" w:rsidP="003E69B5">
            <w:pPr>
              <w:spacing w:after="0"/>
              <w:rPr>
                <w:rFonts w:cstheme="minorHAnsi"/>
              </w:rPr>
            </w:pPr>
            <w:r>
              <w:rPr>
                <w:rFonts w:cstheme="minorHAnsi"/>
              </w:rPr>
              <w:t>M</w:t>
            </w:r>
            <w:r w:rsidR="003E69B5">
              <w:rPr>
                <w:rFonts w:cstheme="minorHAnsi"/>
              </w:rPr>
              <w:t>US 446 (2cr) Senior Recital</w:t>
            </w:r>
            <w:r w:rsidR="0061695C">
              <w:rPr>
                <w:rFonts w:cstheme="minorHAnsi"/>
              </w:rPr>
              <w:t xml:space="preserve"> (Can take this to fulfill Spartan Studies Culminating Experience Requirement)</w:t>
            </w:r>
          </w:p>
          <w:p w14:paraId="5C5F4EB5" w14:textId="64C4D89B" w:rsidR="003E69B5" w:rsidRPr="003E69B5" w:rsidRDefault="003E69B5" w:rsidP="003E69B5">
            <w:pPr>
              <w:spacing w:after="0"/>
              <w:rPr>
                <w:rFonts w:cstheme="minorHAnsi"/>
                <w:i/>
                <w:iCs/>
              </w:rPr>
            </w:pPr>
            <w:r w:rsidRPr="003E69B5">
              <w:rPr>
                <w:rFonts w:cstheme="minorHAnsi"/>
                <w:i/>
                <w:iCs/>
              </w:rPr>
              <w:t>Pre-requisite: Spartan Studies Core</w:t>
            </w:r>
          </w:p>
          <w:p w14:paraId="6F085E7F" w14:textId="5C6B9348" w:rsidR="003E69B5" w:rsidRPr="003E69B5" w:rsidRDefault="003E69B5" w:rsidP="003E69B5">
            <w:pPr>
              <w:spacing w:after="0"/>
              <w:rPr>
                <w:rFonts w:cstheme="minorHAnsi"/>
                <w:i/>
                <w:iCs/>
              </w:rPr>
            </w:pPr>
            <w:r w:rsidRPr="003E69B5">
              <w:rPr>
                <w:rFonts w:cstheme="minorHAnsi"/>
                <w:i/>
                <w:iCs/>
              </w:rPr>
              <w:t>Co-requisite: Concurrent registration in MUS 350 in the primary area of applied study</w:t>
            </w:r>
          </w:p>
          <w:p w14:paraId="6EBF1715" w14:textId="10860530" w:rsidR="003E69B5" w:rsidRPr="00A33D7C" w:rsidRDefault="003E69B5" w:rsidP="003E69B5">
            <w:pPr>
              <w:spacing w:after="0"/>
              <w:rPr>
                <w:rFonts w:cstheme="minorHAnsi"/>
                <w:b/>
                <w:bCs/>
              </w:rPr>
            </w:pPr>
            <w:r w:rsidRPr="00A33D7C">
              <w:rPr>
                <w:rFonts w:cstheme="minorHAnsi"/>
                <w:b/>
                <w:bCs/>
              </w:rPr>
              <w:t>or</w:t>
            </w:r>
          </w:p>
          <w:p w14:paraId="0E659E91" w14:textId="3A9ADB5B" w:rsidR="003E69B5" w:rsidRDefault="003E69B5" w:rsidP="003E69B5">
            <w:pPr>
              <w:spacing w:after="0"/>
              <w:rPr>
                <w:rFonts w:cstheme="minorHAnsi"/>
              </w:rPr>
            </w:pPr>
            <w:r>
              <w:rPr>
                <w:rFonts w:cstheme="minorHAnsi"/>
              </w:rPr>
              <w:t>MUS 450 (4cr) Culminating Experience in Music</w:t>
            </w:r>
            <w:r w:rsidR="0061695C">
              <w:rPr>
                <w:rFonts w:cstheme="minorHAnsi"/>
              </w:rPr>
              <w:t xml:space="preserve"> (Can take this to fulfill Spartan Studies Culminating Experience Requirement)</w:t>
            </w:r>
          </w:p>
          <w:p w14:paraId="21A4A005" w14:textId="3D37C501" w:rsidR="003E69B5" w:rsidRPr="003E69B5" w:rsidRDefault="003E69B5" w:rsidP="003E69B5">
            <w:pPr>
              <w:spacing w:after="0"/>
              <w:rPr>
                <w:rFonts w:cstheme="minorHAnsi"/>
                <w:i/>
                <w:iCs/>
              </w:rPr>
            </w:pPr>
            <w:r w:rsidRPr="003E69B5">
              <w:rPr>
                <w:rFonts w:cstheme="minorHAnsi"/>
                <w:i/>
                <w:iCs/>
              </w:rPr>
              <w:t>Pre-requisite: Spartan Studies Core. Major in Music (General) or Music (Music Technology); Senior Status</w:t>
            </w:r>
          </w:p>
          <w:p w14:paraId="4E2B40B9" w14:textId="6E3671CA" w:rsidR="003E69B5" w:rsidRPr="00A33D7C" w:rsidRDefault="003E69B5" w:rsidP="003E69B5">
            <w:pPr>
              <w:spacing w:after="0"/>
              <w:rPr>
                <w:rFonts w:cstheme="minorHAnsi"/>
                <w:b/>
                <w:bCs/>
              </w:rPr>
            </w:pPr>
            <w:r w:rsidRPr="00A33D7C">
              <w:rPr>
                <w:rFonts w:cstheme="minorHAnsi"/>
                <w:b/>
                <w:bCs/>
              </w:rPr>
              <w:t>or</w:t>
            </w:r>
          </w:p>
          <w:p w14:paraId="6F47F608" w14:textId="58E75570" w:rsidR="003E69B5" w:rsidRPr="003E69B5" w:rsidRDefault="003E69B5" w:rsidP="003E69B5">
            <w:pPr>
              <w:spacing w:after="0"/>
              <w:rPr>
                <w:rFonts w:cstheme="minorHAnsi"/>
              </w:rPr>
            </w:pPr>
            <w:r>
              <w:rPr>
                <w:rFonts w:cstheme="minorHAnsi"/>
              </w:rPr>
              <w:t>MUS 499 (3cr) Senior Project in Music</w:t>
            </w:r>
          </w:p>
          <w:p w14:paraId="1F57C1CE" w14:textId="621A5C46" w:rsidR="007C6593" w:rsidRPr="008E4FB1" w:rsidRDefault="009F1DF0" w:rsidP="00D012C2">
            <w:pPr>
              <w:spacing w:after="0"/>
              <w:rPr>
                <w:rFonts w:cstheme="minorHAnsi"/>
                <w:i/>
                <w:iCs/>
              </w:rPr>
            </w:pPr>
            <w:r>
              <w:rPr>
                <w:rFonts w:cstheme="minorHAnsi"/>
                <w:i/>
                <w:iCs/>
              </w:rPr>
              <w:t>Pre-requisite: Instructor and chair approval required</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0297F79" w:rsidR="009865AB" w:rsidRPr="00902A5F" w:rsidRDefault="00065229" w:rsidP="00D012C2">
            <w:pPr>
              <w:spacing w:after="0"/>
              <w:rPr>
                <w:rFonts w:cstheme="minorHAnsi"/>
              </w:rPr>
            </w:pPr>
            <w:r w:rsidRPr="00065229">
              <w:rPr>
                <w:rFonts w:cstheme="minorHAnsi"/>
              </w:rPr>
              <w:t>Degree candidates for the General concentration - Instrumentalist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3895843">
    <w:abstractNumId w:val="1"/>
  </w:num>
  <w:num w:numId="2" w16cid:durableId="179241645">
    <w:abstractNumId w:val="7"/>
  </w:num>
  <w:num w:numId="3" w16cid:durableId="939677309">
    <w:abstractNumId w:val="0"/>
  </w:num>
  <w:num w:numId="4" w16cid:durableId="460072495">
    <w:abstractNumId w:val="4"/>
  </w:num>
  <w:num w:numId="5" w16cid:durableId="785275490">
    <w:abstractNumId w:val="3"/>
  </w:num>
  <w:num w:numId="6" w16cid:durableId="748238550">
    <w:abstractNumId w:val="5"/>
  </w:num>
  <w:num w:numId="7" w16cid:durableId="257906920">
    <w:abstractNumId w:val="2"/>
  </w:num>
  <w:num w:numId="8" w16cid:durableId="11230393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cwNbU0NjC3tDBX0lEKTi0uzszPAykwqgUA252PCywAAAA="/>
  </w:docVars>
  <w:rsids>
    <w:rsidRoot w:val="00236044"/>
    <w:rsid w:val="00065229"/>
    <w:rsid w:val="00075EB3"/>
    <w:rsid w:val="000B3BE8"/>
    <w:rsid w:val="000D6488"/>
    <w:rsid w:val="000E020D"/>
    <w:rsid w:val="000F40B7"/>
    <w:rsid w:val="00166B13"/>
    <w:rsid w:val="001B44E9"/>
    <w:rsid w:val="001C61D0"/>
    <w:rsid w:val="0020281F"/>
    <w:rsid w:val="00215C38"/>
    <w:rsid w:val="0022342F"/>
    <w:rsid w:val="00236044"/>
    <w:rsid w:val="0026648D"/>
    <w:rsid w:val="00286CEF"/>
    <w:rsid w:val="00293E12"/>
    <w:rsid w:val="002E0654"/>
    <w:rsid w:val="003E69B5"/>
    <w:rsid w:val="003F08E2"/>
    <w:rsid w:val="003F5FAB"/>
    <w:rsid w:val="00456A98"/>
    <w:rsid w:val="004A5DE2"/>
    <w:rsid w:val="004B7987"/>
    <w:rsid w:val="004C7D1A"/>
    <w:rsid w:val="004E50D6"/>
    <w:rsid w:val="005A5285"/>
    <w:rsid w:val="005D6F10"/>
    <w:rsid w:val="0060720E"/>
    <w:rsid w:val="0061695C"/>
    <w:rsid w:val="00663AED"/>
    <w:rsid w:val="006C760F"/>
    <w:rsid w:val="006F3B83"/>
    <w:rsid w:val="0073189F"/>
    <w:rsid w:val="00736DCC"/>
    <w:rsid w:val="00775E13"/>
    <w:rsid w:val="00783F23"/>
    <w:rsid w:val="007C6593"/>
    <w:rsid w:val="00816B2C"/>
    <w:rsid w:val="00835061"/>
    <w:rsid w:val="008A1D88"/>
    <w:rsid w:val="008E4FB1"/>
    <w:rsid w:val="008F75E4"/>
    <w:rsid w:val="00916B56"/>
    <w:rsid w:val="00921B87"/>
    <w:rsid w:val="00924F28"/>
    <w:rsid w:val="00965DAE"/>
    <w:rsid w:val="009865AB"/>
    <w:rsid w:val="009A5C9C"/>
    <w:rsid w:val="009F1DF0"/>
    <w:rsid w:val="00A01994"/>
    <w:rsid w:val="00A07C34"/>
    <w:rsid w:val="00A33D7C"/>
    <w:rsid w:val="00A70C26"/>
    <w:rsid w:val="00AB7542"/>
    <w:rsid w:val="00AD6CE7"/>
    <w:rsid w:val="00BC3DE3"/>
    <w:rsid w:val="00C8287A"/>
    <w:rsid w:val="00C8501D"/>
    <w:rsid w:val="00CF360D"/>
    <w:rsid w:val="00D012C2"/>
    <w:rsid w:val="00D20FA1"/>
    <w:rsid w:val="00D27A56"/>
    <w:rsid w:val="00D55F0E"/>
    <w:rsid w:val="00D9076C"/>
    <w:rsid w:val="00DA7A02"/>
    <w:rsid w:val="00DE4737"/>
    <w:rsid w:val="00E25028"/>
    <w:rsid w:val="00E516CA"/>
    <w:rsid w:val="00E82B7C"/>
    <w:rsid w:val="00F226B8"/>
    <w:rsid w:val="00F5287A"/>
    <w:rsid w:val="00FD203C"/>
    <w:rsid w:val="00FD4E55"/>
    <w:rsid w:val="00FF1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98082">
      <w:bodyDiv w:val="1"/>
      <w:marLeft w:val="0"/>
      <w:marRight w:val="0"/>
      <w:marTop w:val="0"/>
      <w:marBottom w:val="0"/>
      <w:divBdr>
        <w:top w:val="none" w:sz="0" w:space="0" w:color="auto"/>
        <w:left w:val="none" w:sz="0" w:space="0" w:color="auto"/>
        <w:bottom w:val="none" w:sz="0" w:space="0" w:color="auto"/>
        <w:right w:val="none" w:sz="0" w:space="0" w:color="auto"/>
      </w:divBdr>
    </w:div>
    <w:div w:id="371347356">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847603038">
      <w:bodyDiv w:val="1"/>
      <w:marLeft w:val="0"/>
      <w:marRight w:val="0"/>
      <w:marTop w:val="0"/>
      <w:marBottom w:val="0"/>
      <w:divBdr>
        <w:top w:val="none" w:sz="0" w:space="0" w:color="auto"/>
        <w:left w:val="none" w:sz="0" w:space="0" w:color="auto"/>
        <w:bottom w:val="none" w:sz="0" w:space="0" w:color="auto"/>
        <w:right w:val="none" w:sz="0" w:space="0" w:color="auto"/>
      </w:divBdr>
    </w:div>
    <w:div w:id="1133525514">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761101160">
      <w:bodyDiv w:val="1"/>
      <w:marLeft w:val="0"/>
      <w:marRight w:val="0"/>
      <w:marTop w:val="0"/>
      <w:marBottom w:val="0"/>
      <w:divBdr>
        <w:top w:val="none" w:sz="0" w:space="0" w:color="auto"/>
        <w:left w:val="none" w:sz="0" w:space="0" w:color="auto"/>
        <w:bottom w:val="none" w:sz="0" w:space="0" w:color="auto"/>
        <w:right w:val="none" w:sz="0" w:space="0" w:color="auto"/>
      </w:divBdr>
    </w:div>
    <w:div w:id="1823620738">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t.smartcatalogiq.com/en/current/catalog/undergraduate-catalog/college-of-arts-and-letters/department-of-music/ba-in-music-general-instrumentalist/"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a-in-music-general-instrumentalist/"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8BF7E-4079-4E23-9217-E78145F9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official Degree Planning Worksheet — Major: BA in Music - Instrumentalist</vt:lpstr>
    </vt:vector>
  </TitlesOfParts>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Instrumentalist</dc:title>
  <dc:subject/>
  <dc:creator>The University of Tampa</dc:creator>
  <cp:keywords>Unofficial, Degree, Planning, Worksheet, Major, BA, in, Music, Instrumentalist, The, University, of, Tampa</cp:keywords>
  <dc:description/>
  <cp:lastModifiedBy>Mason Weibley</cp:lastModifiedBy>
  <cp:revision>3</cp:revision>
  <dcterms:created xsi:type="dcterms:W3CDTF">2025-07-14T13:34:00Z</dcterms:created>
  <dcterms:modified xsi:type="dcterms:W3CDTF">2025-07-14T13:35:00Z</dcterms:modified>
</cp:coreProperties>
</file>